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8F9D0B" w14:textId="3E2B6199" w:rsidR="00234EA0" w:rsidRDefault="00E53ABE">
      <w:pPr>
        <w:pStyle w:val="NoSpacing"/>
        <w:tabs>
          <w:tab w:val="left" w:pos="284"/>
        </w:tabs>
        <w:rPr>
          <w:b/>
          <w:lang w:val="en-US"/>
        </w:rPr>
      </w:pPr>
      <w:bookmarkStart w:id="0" w:name="_GoBack"/>
      <w:r>
        <w:rPr>
          <w:lang w:val="en-US"/>
        </w:rPr>
        <w:br/>
      </w:r>
      <w:r>
        <w:rPr>
          <w:b/>
          <w:lang w:val="en-US"/>
        </w:rPr>
        <w:t>Supplementary material</w:t>
      </w:r>
    </w:p>
    <w:p w14:paraId="5088ABC0" w14:textId="77777777" w:rsidR="00234EA0" w:rsidRDefault="00234EA0">
      <w:pPr>
        <w:pStyle w:val="NoSpacing"/>
        <w:tabs>
          <w:tab w:val="left" w:pos="284"/>
        </w:tabs>
        <w:rPr>
          <w:b/>
          <w:lang w:val="en-US"/>
        </w:rPr>
      </w:pPr>
    </w:p>
    <w:p w14:paraId="2631CF3A" w14:textId="77777777" w:rsidR="00234EA0" w:rsidRDefault="00E53ABE">
      <w:pPr>
        <w:spacing w:before="100" w:beforeAutospacing="1" w:after="100" w:afterAutospacing="1"/>
        <w:rPr>
          <w:rFonts w:ascii="CMR8" w:eastAsia="MS PGothic" w:hAnsi="CMR8" w:cs="MS PGothic" w:hint="eastAsia"/>
          <w:sz w:val="16"/>
          <w:szCs w:val="16"/>
          <w:lang w:val="en-GB"/>
        </w:rPr>
      </w:pPr>
      <w:r>
        <w:rPr>
          <w:rFonts w:ascii="MS PGothic" w:eastAsia="MS PGothic" w:hAnsi="MS PGothic" w:cs="MS PGothic"/>
        </w:rPr>
        <w:fldChar w:fldCharType="begin"/>
      </w:r>
      <w:r>
        <w:rPr>
          <w:rFonts w:ascii="MS PGothic" w:eastAsia="MS PGothic" w:hAnsi="MS PGothic" w:cs="MS PGothic"/>
          <w:lang w:val="en-GB"/>
        </w:rPr>
        <w:instrText xml:space="preserve"> INCLUDEPICTURE "C:\\var\\folders\\nh\\gldnlz7n1yjd9h4dc9w4kx240000gn\\T\\com.microsoft.Word\\WebArchiveCopyPasteTempFiles\\page4image3918240" \* MERGEFORMAT </w:instrText>
      </w:r>
      <w:r>
        <w:rPr>
          <w:rFonts w:ascii="MS PGothic" w:eastAsia="MS PGothic" w:hAnsi="MS PGothic" w:cs="MS PGothic"/>
        </w:rPr>
        <w:fldChar w:fldCharType="separate"/>
      </w:r>
      <w:r>
        <w:rPr>
          <w:rFonts w:ascii="MS PGothic" w:eastAsia="MS PGothic" w:hAnsi="MS PGothic" w:cs="MS PGothic"/>
          <w:noProof/>
          <w:lang w:val="en-US"/>
        </w:rPr>
        <w:drawing>
          <wp:inline distT="0" distB="0" distL="0" distR="0" wp14:anchorId="141B101B" wp14:editId="6D458CE2">
            <wp:extent cx="4504487" cy="3446996"/>
            <wp:effectExtent l="0" t="0" r="0" b="1270"/>
            <wp:docPr id="12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ge4image391824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487" cy="344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S PGothic" w:eastAsia="MS PGothic" w:hAnsi="MS PGothic" w:cs="MS PGothic"/>
        </w:rPr>
        <w:fldChar w:fldCharType="end"/>
      </w:r>
      <w:r>
        <w:rPr>
          <w:rFonts w:ascii="CMR8" w:eastAsia="MS PGothic" w:hAnsi="CMR8" w:cs="MS PGothic"/>
          <w:sz w:val="16"/>
          <w:szCs w:val="16"/>
          <w:lang w:val="en-GB"/>
        </w:rPr>
        <w:t xml:space="preserve"> </w:t>
      </w:r>
    </w:p>
    <w:p w14:paraId="5FE79BD1" w14:textId="024F6763" w:rsidR="00234EA0" w:rsidRDefault="00E53ABE" w:rsidP="00A8032E">
      <w:pPr>
        <w:ind w:leftChars="-67" w:left="-147" w:rightChars="-63" w:right="-139" w:firstLine="2"/>
        <w:jc w:val="both"/>
        <w:rPr>
          <w:sz w:val="18"/>
          <w:szCs w:val="18"/>
          <w:lang w:val="en-GB"/>
        </w:rPr>
      </w:pPr>
      <w:r w:rsidRPr="00A8032E">
        <w:rPr>
          <w:sz w:val="18"/>
          <w:szCs w:val="18"/>
          <w:lang w:val="en-GB"/>
        </w:rPr>
        <w:t>Fig. A1</w:t>
      </w:r>
      <w:r w:rsidR="00F82CA1">
        <w:rPr>
          <w:sz w:val="18"/>
          <w:szCs w:val="18"/>
          <w:lang w:val="en-GB"/>
        </w:rPr>
        <w:t>.</w:t>
      </w:r>
      <w:r w:rsidRPr="00A8032E">
        <w:rPr>
          <w:sz w:val="18"/>
          <w:szCs w:val="18"/>
          <w:lang w:val="en-GB"/>
        </w:rPr>
        <w:t xml:space="preserve"> Measured spectrum of sunlight (cloudless day at noon in Salzburg, Austria) and the emission spectrum of the SOL2 </w:t>
      </w:r>
      <w:r w:rsidR="00F61F14" w:rsidRPr="00A8032E">
        <w:rPr>
          <w:sz w:val="18"/>
          <w:szCs w:val="18"/>
          <w:lang w:val="en-GB"/>
        </w:rPr>
        <w:t xml:space="preserve">solar </w:t>
      </w:r>
      <w:r w:rsidRPr="00A8032E">
        <w:rPr>
          <w:sz w:val="18"/>
          <w:szCs w:val="18"/>
          <w:lang w:val="en-GB"/>
        </w:rPr>
        <w:t>simulator including a glass filter. The spectra</w:t>
      </w:r>
      <w:r w:rsidR="00F82CA1">
        <w:rPr>
          <w:sz w:val="18"/>
          <w:szCs w:val="18"/>
          <w:lang w:val="en-GB"/>
        </w:rPr>
        <w:t>l</w:t>
      </w:r>
      <w:r w:rsidRPr="00A8032E">
        <w:rPr>
          <w:sz w:val="18"/>
          <w:szCs w:val="18"/>
          <w:lang w:val="en-GB"/>
        </w:rPr>
        <w:t xml:space="preserve"> intensities are normalized to the </w:t>
      </w:r>
      <w:r w:rsidR="00F82CA1">
        <w:rPr>
          <w:sz w:val="18"/>
          <w:szCs w:val="18"/>
          <w:lang w:val="en-GB"/>
        </w:rPr>
        <w:t xml:space="preserve">wavelength of </w:t>
      </w:r>
      <w:r w:rsidRPr="00A8032E">
        <w:rPr>
          <w:sz w:val="18"/>
          <w:szCs w:val="18"/>
          <w:lang w:val="en-GB"/>
        </w:rPr>
        <w:t xml:space="preserve">510 nm for comparison. The SOL2 </w:t>
      </w:r>
      <w:r w:rsidR="00F61F14" w:rsidRPr="00A8032E">
        <w:rPr>
          <w:sz w:val="18"/>
          <w:szCs w:val="18"/>
          <w:lang w:val="en-GB"/>
        </w:rPr>
        <w:t xml:space="preserve">solar </w:t>
      </w:r>
      <w:r w:rsidRPr="00A8032E">
        <w:rPr>
          <w:sz w:val="18"/>
          <w:szCs w:val="18"/>
          <w:lang w:val="en-GB"/>
        </w:rPr>
        <w:t>simulator is used for laboratory bleaching</w:t>
      </w:r>
      <w:r w:rsidR="00F82CA1">
        <w:rPr>
          <w:sz w:val="18"/>
          <w:szCs w:val="18"/>
          <w:lang w:val="en-GB"/>
        </w:rPr>
        <w:t>,</w:t>
      </w:r>
      <w:r w:rsidRPr="00A8032E">
        <w:rPr>
          <w:sz w:val="18"/>
          <w:szCs w:val="18"/>
          <w:lang w:val="en-GB"/>
        </w:rPr>
        <w:t xml:space="preserve"> and its filtered emission spectr</w:t>
      </w:r>
      <w:r w:rsidR="00F82CA1">
        <w:rPr>
          <w:sz w:val="18"/>
          <w:szCs w:val="18"/>
          <w:lang w:val="en-GB"/>
        </w:rPr>
        <w:t>um</w:t>
      </w:r>
      <w:r w:rsidRPr="00A8032E">
        <w:rPr>
          <w:sz w:val="18"/>
          <w:szCs w:val="18"/>
          <w:lang w:val="en-GB"/>
        </w:rPr>
        <w:t xml:space="preserve"> lies very close to the measured sunlight spectrum.</w:t>
      </w:r>
    </w:p>
    <w:p w14:paraId="0BEB38BC" w14:textId="77777777" w:rsidR="00094C41" w:rsidRPr="00A8032E" w:rsidRDefault="00094C41" w:rsidP="00A8032E">
      <w:pPr>
        <w:ind w:leftChars="-67" w:left="-147" w:rightChars="-63" w:right="-139" w:firstLine="2"/>
        <w:jc w:val="both"/>
        <w:rPr>
          <w:sz w:val="18"/>
          <w:szCs w:val="18"/>
          <w:lang w:val="en-GB"/>
        </w:rPr>
      </w:pPr>
    </w:p>
    <w:p w14:paraId="53518029" w14:textId="3B569BBC" w:rsidR="00234EA0" w:rsidRDefault="00A8032E">
      <w:pPr>
        <w:pStyle w:val="NoSpacing"/>
        <w:tabs>
          <w:tab w:val="left" w:pos="284"/>
        </w:tabs>
      </w:pPr>
      <w:r>
        <w:object w:dxaOrig="4813" w:dyaOrig="3409" w14:anchorId="441B7B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5" type="#_x0000_t75" style="width:434.9pt;height:308.15pt" o:ole="">
            <v:imagedata r:id="rId12" o:title=""/>
          </v:shape>
          <o:OLEObject Type="Embed" ProgID="Origin50.Graph" ShapeID="_x0000_i1045" DrawAspect="Content" ObjectID="_1685881956" r:id="rId13"/>
        </w:object>
      </w:r>
    </w:p>
    <w:p w14:paraId="1D586D11" w14:textId="33099E74" w:rsidR="00A8032E" w:rsidRPr="00094C41" w:rsidRDefault="00A8032E" w:rsidP="00094C41">
      <w:pPr>
        <w:ind w:leftChars="-67" w:left="-147" w:rightChars="-63" w:right="-139" w:firstLine="2"/>
        <w:jc w:val="both"/>
        <w:rPr>
          <w:sz w:val="18"/>
          <w:szCs w:val="18"/>
          <w:lang w:val="en-GB"/>
        </w:rPr>
      </w:pPr>
      <w:r w:rsidRPr="00A8032E">
        <w:rPr>
          <w:sz w:val="18"/>
          <w:szCs w:val="18"/>
          <w:lang w:val="en-GB"/>
        </w:rPr>
        <w:t xml:space="preserve">Fig. </w:t>
      </w:r>
      <w:r>
        <w:rPr>
          <w:rFonts w:hint="eastAsia"/>
          <w:sz w:val="18"/>
          <w:szCs w:val="18"/>
          <w:lang w:val="en-GB" w:eastAsia="ko-KR"/>
        </w:rPr>
        <w:t>A2</w:t>
      </w:r>
      <w:r w:rsidRPr="00A8032E">
        <w:rPr>
          <w:sz w:val="18"/>
          <w:szCs w:val="18"/>
          <w:lang w:val="en-GB"/>
        </w:rPr>
        <w:t xml:space="preserve">. </w:t>
      </w:r>
      <w:r w:rsidR="00F82CA1" w:rsidRPr="00F82CA1">
        <w:rPr>
          <w:sz w:val="18"/>
          <w:szCs w:val="18"/>
          <w:lang w:val="en-GB"/>
        </w:rPr>
        <w:t>Thermally assisted optically stimulated luminescence (TA-OSL)</w:t>
      </w:r>
      <w:r w:rsidRPr="00A8032E">
        <w:rPr>
          <w:sz w:val="18"/>
          <w:szCs w:val="18"/>
          <w:lang w:val="en-GB"/>
        </w:rPr>
        <w:t xml:space="preserve"> decay curves of display glasses depending on the elevated temperature of (a) 1</w:t>
      </w:r>
      <w:r>
        <w:rPr>
          <w:sz w:val="18"/>
          <w:szCs w:val="18"/>
          <w:lang w:val="en-GB"/>
        </w:rPr>
        <w:t>5</w:t>
      </w:r>
      <w:r w:rsidRPr="00A8032E">
        <w:rPr>
          <w:sz w:val="18"/>
          <w:szCs w:val="18"/>
          <w:lang w:val="en-GB"/>
        </w:rPr>
        <w:t>0 °C, (b) 2</w:t>
      </w:r>
      <w:r>
        <w:rPr>
          <w:sz w:val="18"/>
          <w:szCs w:val="18"/>
          <w:lang w:val="en-GB"/>
        </w:rPr>
        <w:t>5</w:t>
      </w:r>
      <w:r w:rsidRPr="00A8032E">
        <w:rPr>
          <w:sz w:val="18"/>
          <w:szCs w:val="18"/>
          <w:lang w:val="en-GB"/>
        </w:rPr>
        <w:t xml:space="preserve">0 °C, </w:t>
      </w:r>
      <w:r w:rsidR="00F82CA1">
        <w:rPr>
          <w:sz w:val="18"/>
          <w:szCs w:val="18"/>
          <w:lang w:val="en-GB"/>
        </w:rPr>
        <w:t xml:space="preserve">and </w:t>
      </w:r>
      <w:r w:rsidRPr="00A8032E">
        <w:rPr>
          <w:sz w:val="18"/>
          <w:szCs w:val="18"/>
          <w:lang w:val="en-GB"/>
        </w:rPr>
        <w:t>(c) 3</w:t>
      </w:r>
      <w:r>
        <w:rPr>
          <w:sz w:val="18"/>
          <w:szCs w:val="18"/>
          <w:lang w:val="en-GB"/>
        </w:rPr>
        <w:t>5</w:t>
      </w:r>
      <w:r w:rsidRPr="00A8032E">
        <w:rPr>
          <w:sz w:val="18"/>
          <w:szCs w:val="18"/>
          <w:lang w:val="en-GB"/>
        </w:rPr>
        <w:t>0 °C. The first measurement is a native signal of the fresh sample without irradiation and the second to seventh measurements are signals after 1 Gy irradiation for repeated TA-OSL measurements.</w:t>
      </w:r>
      <w:bookmarkEnd w:id="0"/>
    </w:p>
    <w:sectPr w:rsidR="00A8032E" w:rsidRPr="00094C41" w:rsidSect="00A709B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A90E1E" w16cid:durableId="2425E652"/>
  <w16cid:commentId w16cid:paraId="040A4CB2" w16cid:durableId="2425E653"/>
  <w16cid:commentId w16cid:paraId="556F0C4D" w16cid:durableId="2425E654"/>
  <w16cid:commentId w16cid:paraId="4AE495B4" w16cid:durableId="2425E6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A7C55B" w14:textId="77777777" w:rsidR="00E36611" w:rsidRDefault="00E36611">
      <w:pPr>
        <w:spacing w:after="0" w:line="240" w:lineRule="auto"/>
      </w:pPr>
      <w:r>
        <w:separator/>
      </w:r>
    </w:p>
  </w:endnote>
  <w:endnote w:type="continuationSeparator" w:id="0">
    <w:p w14:paraId="10DC9CAB" w14:textId="77777777" w:rsidR="00E36611" w:rsidRDefault="00E3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aris SIL">
    <w:altName w:val="Sitka Smal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NimbusRomNo9L-ReguItal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MR8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972FE4" w14:textId="77777777" w:rsidR="00E36611" w:rsidRDefault="00E36611">
      <w:pPr>
        <w:spacing w:after="0" w:line="240" w:lineRule="auto"/>
      </w:pPr>
      <w:r>
        <w:separator/>
      </w:r>
    </w:p>
  </w:footnote>
  <w:footnote w:type="continuationSeparator" w:id="0">
    <w:p w14:paraId="6C3A8EA6" w14:textId="77777777" w:rsidR="00E36611" w:rsidRDefault="00E36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80DD1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E13F47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B558E2"/>
    <w:multiLevelType w:val="hybridMultilevel"/>
    <w:tmpl w:val="78B41446"/>
    <w:lvl w:ilvl="0" w:tplc="F6A239CE">
      <w:start w:val="66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C96"/>
    <w:multiLevelType w:val="hybridMultilevel"/>
    <w:tmpl w:val="18605D9E"/>
    <w:lvl w:ilvl="0" w:tplc="F6A239CE">
      <w:start w:val="25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20D8E"/>
    <w:multiLevelType w:val="hybridMultilevel"/>
    <w:tmpl w:val="8640CDA2"/>
    <w:lvl w:ilvl="0" w:tplc="6B122038">
      <w:start w:val="2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268A5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F2E612A"/>
    <w:multiLevelType w:val="hybridMultilevel"/>
    <w:tmpl w:val="AE06C496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30BDB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E951FFA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487410A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5A921DA"/>
    <w:multiLevelType w:val="hybridMultilevel"/>
    <w:tmpl w:val="CF0452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C0B64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21749D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E355E78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21B6DD1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700A0B"/>
    <w:multiLevelType w:val="multilevel"/>
    <w:tmpl w:val="13166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1304B8"/>
    <w:multiLevelType w:val="hybridMultilevel"/>
    <w:tmpl w:val="506CD66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93CE4"/>
    <w:multiLevelType w:val="hybridMultilevel"/>
    <w:tmpl w:val="9310751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F583B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76A7229"/>
    <w:multiLevelType w:val="multilevel"/>
    <w:tmpl w:val="C0E25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7"/>
  </w:num>
  <w:num w:numId="3">
    <w:abstractNumId w:val="1"/>
  </w:num>
  <w:num w:numId="4">
    <w:abstractNumId w:val="9"/>
  </w:num>
  <w:num w:numId="5">
    <w:abstractNumId w:val="8"/>
  </w:num>
  <w:num w:numId="6">
    <w:abstractNumId w:val="14"/>
  </w:num>
  <w:num w:numId="7">
    <w:abstractNumId w:val="5"/>
  </w:num>
  <w:num w:numId="8">
    <w:abstractNumId w:val="18"/>
  </w:num>
  <w:num w:numId="9">
    <w:abstractNumId w:val="12"/>
  </w:num>
  <w:num w:numId="10">
    <w:abstractNumId w:val="0"/>
  </w:num>
  <w:num w:numId="11">
    <w:abstractNumId w:val="7"/>
  </w:num>
  <w:num w:numId="12">
    <w:abstractNumId w:val="19"/>
  </w:num>
  <w:num w:numId="13">
    <w:abstractNumId w:val="15"/>
  </w:num>
  <w:num w:numId="14">
    <w:abstractNumId w:val="3"/>
  </w:num>
  <w:num w:numId="15">
    <w:abstractNumId w:val="10"/>
  </w:num>
  <w:num w:numId="16">
    <w:abstractNumId w:val="16"/>
  </w:num>
  <w:num w:numId="17">
    <w:abstractNumId w:val="13"/>
  </w:num>
  <w:num w:numId="18">
    <w:abstractNumId w:val="11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"/>
  <w:bordersDoNotSurroundHeader/>
  <w:bordersDoNotSurroundFooter/>
  <w:activeWritingStyle w:appName="MSWord" w:lang="de-A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en-GB" w:vendorID="64" w:dllVersion="4096" w:nlCheck="1" w:checkStyle="0"/>
  <w:activeWritingStyle w:appName="MSWord" w:lang="ko-KR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ko-KR" w:vendorID="64" w:dllVersion="131077" w:nlCheck="1" w:checkStyle="1"/>
  <w:activeWritingStyle w:appName="MSWord" w:lang="de-AT" w:vendorID="64" w:dllVersion="131078" w:nlCheck="1" w:checkStyle="0"/>
  <w:revisionView w:markup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0MDY3MTMFAgtLYyUdpeDU4uLM/DyQAuNaANkxv44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adiation Measurement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pxzwz52utdxa4estz4x99r4vazwrr9d0psr&quot;&gt;KAERI&lt;record-ids&gt;&lt;item&gt;8&lt;/item&gt;&lt;item&gt;9&lt;/item&gt;&lt;item&gt;30&lt;/item&gt;&lt;item&gt;34&lt;/item&gt;&lt;item&gt;36&lt;/item&gt;&lt;item&gt;37&lt;/item&gt;&lt;item&gt;38&lt;/item&gt;&lt;item&gt;41&lt;/item&gt;&lt;item&gt;42&lt;/item&gt;&lt;item&gt;48&lt;/item&gt;&lt;item&gt;60&lt;/item&gt;&lt;item&gt;72&lt;/item&gt;&lt;item&gt;87&lt;/item&gt;&lt;item&gt;90&lt;/item&gt;&lt;item&gt;91&lt;/item&gt;&lt;item&gt;95&lt;/item&gt;&lt;item&gt;96&lt;/item&gt;&lt;item&gt;100&lt;/item&gt;&lt;item&gt;101&lt;/item&gt;&lt;item&gt;152&lt;/item&gt;&lt;item&gt;153&lt;/item&gt;&lt;item&gt;154&lt;/item&gt;&lt;item&gt;156&lt;/item&gt;&lt;item&gt;158&lt;/item&gt;&lt;item&gt;192&lt;/item&gt;&lt;item&gt;194&lt;/item&gt;&lt;item&gt;195&lt;/item&gt;&lt;item&gt;196&lt;/item&gt;&lt;item&gt;197&lt;/item&gt;&lt;item&gt;198&lt;/item&gt;&lt;item&gt;199&lt;/item&gt;&lt;item&gt;200&lt;/item&gt;&lt;item&gt;201&lt;/item&gt;&lt;item&gt;202&lt;/item&gt;&lt;item&gt;203&lt;/item&gt;&lt;item&gt;204&lt;/item&gt;&lt;item&gt;208&lt;/item&gt;&lt;/record-ids&gt;&lt;/item&gt;&lt;/Libraries&gt;"/>
  </w:docVars>
  <w:rsids>
    <w:rsidRoot w:val="00234EA0"/>
    <w:rsid w:val="000075D7"/>
    <w:rsid w:val="0001018B"/>
    <w:rsid w:val="000236CE"/>
    <w:rsid w:val="00034855"/>
    <w:rsid w:val="00041D0B"/>
    <w:rsid w:val="00042711"/>
    <w:rsid w:val="000631F5"/>
    <w:rsid w:val="0006413A"/>
    <w:rsid w:val="00082388"/>
    <w:rsid w:val="00083C83"/>
    <w:rsid w:val="000849AF"/>
    <w:rsid w:val="00086501"/>
    <w:rsid w:val="000866F0"/>
    <w:rsid w:val="00087799"/>
    <w:rsid w:val="00094C41"/>
    <w:rsid w:val="000A02C3"/>
    <w:rsid w:val="000A1723"/>
    <w:rsid w:val="000A633B"/>
    <w:rsid w:val="000B1BBA"/>
    <w:rsid w:val="000B6573"/>
    <w:rsid w:val="000C433E"/>
    <w:rsid w:val="000C4B94"/>
    <w:rsid w:val="000C4FAB"/>
    <w:rsid w:val="000C5966"/>
    <w:rsid w:val="000C5BA1"/>
    <w:rsid w:val="000D24B7"/>
    <w:rsid w:val="000D255C"/>
    <w:rsid w:val="000D295A"/>
    <w:rsid w:val="000D4286"/>
    <w:rsid w:val="000D4F0A"/>
    <w:rsid w:val="000E4F48"/>
    <w:rsid w:val="000F436B"/>
    <w:rsid w:val="0011055E"/>
    <w:rsid w:val="001126F1"/>
    <w:rsid w:val="0012008C"/>
    <w:rsid w:val="00147058"/>
    <w:rsid w:val="00152001"/>
    <w:rsid w:val="001526F2"/>
    <w:rsid w:val="0015274E"/>
    <w:rsid w:val="0015291F"/>
    <w:rsid w:val="0016715F"/>
    <w:rsid w:val="00170469"/>
    <w:rsid w:val="00176AD8"/>
    <w:rsid w:val="00180487"/>
    <w:rsid w:val="0018204E"/>
    <w:rsid w:val="001B2558"/>
    <w:rsid w:val="001B3B7C"/>
    <w:rsid w:val="001B763B"/>
    <w:rsid w:val="001E11DA"/>
    <w:rsid w:val="001E423C"/>
    <w:rsid w:val="001E7679"/>
    <w:rsid w:val="001F3EF7"/>
    <w:rsid w:val="00203B24"/>
    <w:rsid w:val="00206213"/>
    <w:rsid w:val="00216330"/>
    <w:rsid w:val="0021676B"/>
    <w:rsid w:val="0022088A"/>
    <w:rsid w:val="00222FFC"/>
    <w:rsid w:val="00224822"/>
    <w:rsid w:val="00227240"/>
    <w:rsid w:val="0023043F"/>
    <w:rsid w:val="00230EB5"/>
    <w:rsid w:val="002322D2"/>
    <w:rsid w:val="00234EA0"/>
    <w:rsid w:val="00236196"/>
    <w:rsid w:val="0023767B"/>
    <w:rsid w:val="00241B06"/>
    <w:rsid w:val="00246E17"/>
    <w:rsid w:val="00247DE7"/>
    <w:rsid w:val="0025150B"/>
    <w:rsid w:val="00257D33"/>
    <w:rsid w:val="002672AC"/>
    <w:rsid w:val="002721E2"/>
    <w:rsid w:val="002768B7"/>
    <w:rsid w:val="00284BE1"/>
    <w:rsid w:val="002947F4"/>
    <w:rsid w:val="002A476F"/>
    <w:rsid w:val="002A60F1"/>
    <w:rsid w:val="002A71BA"/>
    <w:rsid w:val="002B5717"/>
    <w:rsid w:val="002B6820"/>
    <w:rsid w:val="002C27FF"/>
    <w:rsid w:val="002C3095"/>
    <w:rsid w:val="002D15E7"/>
    <w:rsid w:val="002D7C6D"/>
    <w:rsid w:val="002E5333"/>
    <w:rsid w:val="002E769E"/>
    <w:rsid w:val="002F42C2"/>
    <w:rsid w:val="002F50A1"/>
    <w:rsid w:val="002F58D9"/>
    <w:rsid w:val="00310EE7"/>
    <w:rsid w:val="003124BF"/>
    <w:rsid w:val="003176B1"/>
    <w:rsid w:val="00324A31"/>
    <w:rsid w:val="00324FC9"/>
    <w:rsid w:val="00331D6E"/>
    <w:rsid w:val="003335F6"/>
    <w:rsid w:val="0033522E"/>
    <w:rsid w:val="00341041"/>
    <w:rsid w:val="003415FE"/>
    <w:rsid w:val="0034258E"/>
    <w:rsid w:val="003453E3"/>
    <w:rsid w:val="00353729"/>
    <w:rsid w:val="00360323"/>
    <w:rsid w:val="0036054A"/>
    <w:rsid w:val="003666A9"/>
    <w:rsid w:val="00384702"/>
    <w:rsid w:val="00392152"/>
    <w:rsid w:val="003A75C8"/>
    <w:rsid w:val="003B425B"/>
    <w:rsid w:val="003C524C"/>
    <w:rsid w:val="003D5E08"/>
    <w:rsid w:val="003E1575"/>
    <w:rsid w:val="003E4C87"/>
    <w:rsid w:val="003E6B88"/>
    <w:rsid w:val="003E7957"/>
    <w:rsid w:val="003F0358"/>
    <w:rsid w:val="003F102D"/>
    <w:rsid w:val="003F203E"/>
    <w:rsid w:val="003F76E5"/>
    <w:rsid w:val="004002A6"/>
    <w:rsid w:val="0040642B"/>
    <w:rsid w:val="004111EF"/>
    <w:rsid w:val="00416559"/>
    <w:rsid w:val="00417596"/>
    <w:rsid w:val="00435BEA"/>
    <w:rsid w:val="0043694A"/>
    <w:rsid w:val="00437876"/>
    <w:rsid w:val="00454DB4"/>
    <w:rsid w:val="004573F2"/>
    <w:rsid w:val="0046236C"/>
    <w:rsid w:val="00463F4D"/>
    <w:rsid w:val="0047181A"/>
    <w:rsid w:val="00472771"/>
    <w:rsid w:val="00480F57"/>
    <w:rsid w:val="004947A9"/>
    <w:rsid w:val="004978F2"/>
    <w:rsid w:val="004A2992"/>
    <w:rsid w:val="004A6A7D"/>
    <w:rsid w:val="004A73EF"/>
    <w:rsid w:val="004C28D1"/>
    <w:rsid w:val="004C6D12"/>
    <w:rsid w:val="004C7C7D"/>
    <w:rsid w:val="004E7CCB"/>
    <w:rsid w:val="004F20A2"/>
    <w:rsid w:val="004F3755"/>
    <w:rsid w:val="004F6810"/>
    <w:rsid w:val="00500C11"/>
    <w:rsid w:val="0050205E"/>
    <w:rsid w:val="00506DB4"/>
    <w:rsid w:val="00512213"/>
    <w:rsid w:val="00521E9D"/>
    <w:rsid w:val="005502B7"/>
    <w:rsid w:val="005504ED"/>
    <w:rsid w:val="00557B25"/>
    <w:rsid w:val="00574C11"/>
    <w:rsid w:val="0057713A"/>
    <w:rsid w:val="00587097"/>
    <w:rsid w:val="00594CD5"/>
    <w:rsid w:val="00595E5C"/>
    <w:rsid w:val="00595F48"/>
    <w:rsid w:val="005A31B1"/>
    <w:rsid w:val="005B1958"/>
    <w:rsid w:val="005B4D03"/>
    <w:rsid w:val="005B6534"/>
    <w:rsid w:val="005B6D57"/>
    <w:rsid w:val="005D10EB"/>
    <w:rsid w:val="005D6E06"/>
    <w:rsid w:val="005D7C77"/>
    <w:rsid w:val="005E0816"/>
    <w:rsid w:val="005E0FA9"/>
    <w:rsid w:val="005E4C10"/>
    <w:rsid w:val="005F02FD"/>
    <w:rsid w:val="005F7F9D"/>
    <w:rsid w:val="00606A16"/>
    <w:rsid w:val="00614759"/>
    <w:rsid w:val="0061576B"/>
    <w:rsid w:val="00616A13"/>
    <w:rsid w:val="00623C09"/>
    <w:rsid w:val="00630201"/>
    <w:rsid w:val="00630A68"/>
    <w:rsid w:val="00631FF8"/>
    <w:rsid w:val="00651127"/>
    <w:rsid w:val="00654BB6"/>
    <w:rsid w:val="00654C9F"/>
    <w:rsid w:val="006801C2"/>
    <w:rsid w:val="006836E9"/>
    <w:rsid w:val="00684302"/>
    <w:rsid w:val="006B30C8"/>
    <w:rsid w:val="006B6D21"/>
    <w:rsid w:val="006B74F9"/>
    <w:rsid w:val="006C3CE8"/>
    <w:rsid w:val="006C70D5"/>
    <w:rsid w:val="006D2D12"/>
    <w:rsid w:val="006E4B1C"/>
    <w:rsid w:val="006E71D4"/>
    <w:rsid w:val="006E75EF"/>
    <w:rsid w:val="006E7829"/>
    <w:rsid w:val="006E79BE"/>
    <w:rsid w:val="006E7B7E"/>
    <w:rsid w:val="0070088A"/>
    <w:rsid w:val="00727889"/>
    <w:rsid w:val="00730D6D"/>
    <w:rsid w:val="00736435"/>
    <w:rsid w:val="00742E8C"/>
    <w:rsid w:val="007503D7"/>
    <w:rsid w:val="00754309"/>
    <w:rsid w:val="00756DF6"/>
    <w:rsid w:val="007673E5"/>
    <w:rsid w:val="00770A1E"/>
    <w:rsid w:val="00774BFE"/>
    <w:rsid w:val="00784350"/>
    <w:rsid w:val="0078637C"/>
    <w:rsid w:val="007869D6"/>
    <w:rsid w:val="007903CE"/>
    <w:rsid w:val="00791759"/>
    <w:rsid w:val="007921EE"/>
    <w:rsid w:val="007952DE"/>
    <w:rsid w:val="00795945"/>
    <w:rsid w:val="00795B39"/>
    <w:rsid w:val="007A7674"/>
    <w:rsid w:val="007B0104"/>
    <w:rsid w:val="007B3C62"/>
    <w:rsid w:val="007B5302"/>
    <w:rsid w:val="007C65D6"/>
    <w:rsid w:val="007D37EF"/>
    <w:rsid w:val="007D49C0"/>
    <w:rsid w:val="007E130E"/>
    <w:rsid w:val="007F3577"/>
    <w:rsid w:val="007F659D"/>
    <w:rsid w:val="008014AE"/>
    <w:rsid w:val="00804EAB"/>
    <w:rsid w:val="00816FE3"/>
    <w:rsid w:val="00823DC4"/>
    <w:rsid w:val="00833D6C"/>
    <w:rsid w:val="00834C5D"/>
    <w:rsid w:val="008366E3"/>
    <w:rsid w:val="00836DEB"/>
    <w:rsid w:val="0083747A"/>
    <w:rsid w:val="00843F00"/>
    <w:rsid w:val="00861DCC"/>
    <w:rsid w:val="00864455"/>
    <w:rsid w:val="00864E82"/>
    <w:rsid w:val="00866D15"/>
    <w:rsid w:val="00867E75"/>
    <w:rsid w:val="008779F5"/>
    <w:rsid w:val="00884B3E"/>
    <w:rsid w:val="00886636"/>
    <w:rsid w:val="00892491"/>
    <w:rsid w:val="008B6919"/>
    <w:rsid w:val="008C4AC7"/>
    <w:rsid w:val="008D0618"/>
    <w:rsid w:val="008D1C65"/>
    <w:rsid w:val="008D2115"/>
    <w:rsid w:val="008D357E"/>
    <w:rsid w:val="008D4119"/>
    <w:rsid w:val="008D7DD3"/>
    <w:rsid w:val="008E0A63"/>
    <w:rsid w:val="008F131C"/>
    <w:rsid w:val="00902CA3"/>
    <w:rsid w:val="00903E08"/>
    <w:rsid w:val="009055FF"/>
    <w:rsid w:val="00906A73"/>
    <w:rsid w:val="0090705A"/>
    <w:rsid w:val="009074AB"/>
    <w:rsid w:val="00932D66"/>
    <w:rsid w:val="00935739"/>
    <w:rsid w:val="00957F41"/>
    <w:rsid w:val="0096406C"/>
    <w:rsid w:val="00966F1F"/>
    <w:rsid w:val="00972798"/>
    <w:rsid w:val="00984B51"/>
    <w:rsid w:val="009A0141"/>
    <w:rsid w:val="009A1B97"/>
    <w:rsid w:val="009A31D7"/>
    <w:rsid w:val="009A3EB0"/>
    <w:rsid w:val="009A3F08"/>
    <w:rsid w:val="009A7771"/>
    <w:rsid w:val="009B267A"/>
    <w:rsid w:val="009D4BB6"/>
    <w:rsid w:val="009D636E"/>
    <w:rsid w:val="009D63D0"/>
    <w:rsid w:val="009D6D0D"/>
    <w:rsid w:val="009E534C"/>
    <w:rsid w:val="009E72E2"/>
    <w:rsid w:val="009E7343"/>
    <w:rsid w:val="009F62A9"/>
    <w:rsid w:val="00A01AD3"/>
    <w:rsid w:val="00A0405A"/>
    <w:rsid w:val="00A047A6"/>
    <w:rsid w:val="00A13F22"/>
    <w:rsid w:val="00A149D9"/>
    <w:rsid w:val="00A221C0"/>
    <w:rsid w:val="00A23D3F"/>
    <w:rsid w:val="00A27492"/>
    <w:rsid w:val="00A31ABA"/>
    <w:rsid w:val="00A32F04"/>
    <w:rsid w:val="00A3353F"/>
    <w:rsid w:val="00A33B4F"/>
    <w:rsid w:val="00A42523"/>
    <w:rsid w:val="00A42778"/>
    <w:rsid w:val="00A45D41"/>
    <w:rsid w:val="00A609F1"/>
    <w:rsid w:val="00A62BCF"/>
    <w:rsid w:val="00A65BFE"/>
    <w:rsid w:val="00A66517"/>
    <w:rsid w:val="00A709B1"/>
    <w:rsid w:val="00A8032E"/>
    <w:rsid w:val="00A81853"/>
    <w:rsid w:val="00A81A9A"/>
    <w:rsid w:val="00A85671"/>
    <w:rsid w:val="00A93E03"/>
    <w:rsid w:val="00AA06A5"/>
    <w:rsid w:val="00AA31F6"/>
    <w:rsid w:val="00AA7247"/>
    <w:rsid w:val="00AA76A2"/>
    <w:rsid w:val="00AB1F46"/>
    <w:rsid w:val="00AB6B06"/>
    <w:rsid w:val="00AC55BC"/>
    <w:rsid w:val="00AC5759"/>
    <w:rsid w:val="00AD0DDB"/>
    <w:rsid w:val="00AD49C4"/>
    <w:rsid w:val="00AD6F96"/>
    <w:rsid w:val="00AE305B"/>
    <w:rsid w:val="00AE31CE"/>
    <w:rsid w:val="00AE41BA"/>
    <w:rsid w:val="00AF2089"/>
    <w:rsid w:val="00AF2A39"/>
    <w:rsid w:val="00B029C7"/>
    <w:rsid w:val="00B1380B"/>
    <w:rsid w:val="00B20EB7"/>
    <w:rsid w:val="00B32EA9"/>
    <w:rsid w:val="00B35484"/>
    <w:rsid w:val="00B457D7"/>
    <w:rsid w:val="00B56A9B"/>
    <w:rsid w:val="00B60B94"/>
    <w:rsid w:val="00B7074B"/>
    <w:rsid w:val="00B70A13"/>
    <w:rsid w:val="00B8194E"/>
    <w:rsid w:val="00B851D1"/>
    <w:rsid w:val="00B9771F"/>
    <w:rsid w:val="00BB0DD5"/>
    <w:rsid w:val="00BB1282"/>
    <w:rsid w:val="00BB7E87"/>
    <w:rsid w:val="00BC1023"/>
    <w:rsid w:val="00BD67DD"/>
    <w:rsid w:val="00BD7D71"/>
    <w:rsid w:val="00BE0AC7"/>
    <w:rsid w:val="00C06B83"/>
    <w:rsid w:val="00C12762"/>
    <w:rsid w:val="00C2212F"/>
    <w:rsid w:val="00C30342"/>
    <w:rsid w:val="00C32128"/>
    <w:rsid w:val="00C3436A"/>
    <w:rsid w:val="00C34773"/>
    <w:rsid w:val="00C34BD2"/>
    <w:rsid w:val="00C34CA2"/>
    <w:rsid w:val="00C35418"/>
    <w:rsid w:val="00C363BD"/>
    <w:rsid w:val="00C37DA0"/>
    <w:rsid w:val="00C47D7C"/>
    <w:rsid w:val="00C524AC"/>
    <w:rsid w:val="00C5587B"/>
    <w:rsid w:val="00C57CD0"/>
    <w:rsid w:val="00C6143D"/>
    <w:rsid w:val="00C73BCB"/>
    <w:rsid w:val="00C81298"/>
    <w:rsid w:val="00C8597A"/>
    <w:rsid w:val="00C92199"/>
    <w:rsid w:val="00C9588A"/>
    <w:rsid w:val="00C9677B"/>
    <w:rsid w:val="00CA292C"/>
    <w:rsid w:val="00CA6B3B"/>
    <w:rsid w:val="00CB01DC"/>
    <w:rsid w:val="00CB07D9"/>
    <w:rsid w:val="00CB2A8B"/>
    <w:rsid w:val="00CB6EA3"/>
    <w:rsid w:val="00CC317D"/>
    <w:rsid w:val="00CD589E"/>
    <w:rsid w:val="00CE05C9"/>
    <w:rsid w:val="00CE743A"/>
    <w:rsid w:val="00CF3211"/>
    <w:rsid w:val="00CF3D01"/>
    <w:rsid w:val="00D03BE6"/>
    <w:rsid w:val="00D13065"/>
    <w:rsid w:val="00D178AB"/>
    <w:rsid w:val="00D17C7D"/>
    <w:rsid w:val="00D20EB4"/>
    <w:rsid w:val="00D22FCD"/>
    <w:rsid w:val="00D309C9"/>
    <w:rsid w:val="00D31941"/>
    <w:rsid w:val="00D34203"/>
    <w:rsid w:val="00D35DB1"/>
    <w:rsid w:val="00D41D80"/>
    <w:rsid w:val="00D47436"/>
    <w:rsid w:val="00D5744B"/>
    <w:rsid w:val="00D75A43"/>
    <w:rsid w:val="00D775CA"/>
    <w:rsid w:val="00D85880"/>
    <w:rsid w:val="00D96357"/>
    <w:rsid w:val="00DA4A1B"/>
    <w:rsid w:val="00DB64FB"/>
    <w:rsid w:val="00DD2E76"/>
    <w:rsid w:val="00DE000C"/>
    <w:rsid w:val="00DE7902"/>
    <w:rsid w:val="00DF0DCB"/>
    <w:rsid w:val="00DF65E0"/>
    <w:rsid w:val="00E01C98"/>
    <w:rsid w:val="00E208F0"/>
    <w:rsid w:val="00E24997"/>
    <w:rsid w:val="00E36611"/>
    <w:rsid w:val="00E43DEF"/>
    <w:rsid w:val="00E47FB6"/>
    <w:rsid w:val="00E53ABE"/>
    <w:rsid w:val="00E57BDA"/>
    <w:rsid w:val="00E62CC9"/>
    <w:rsid w:val="00E657D3"/>
    <w:rsid w:val="00E65D3C"/>
    <w:rsid w:val="00E671BC"/>
    <w:rsid w:val="00E84D6C"/>
    <w:rsid w:val="00E93A1F"/>
    <w:rsid w:val="00EA46A7"/>
    <w:rsid w:val="00EB105D"/>
    <w:rsid w:val="00EB36D9"/>
    <w:rsid w:val="00EB483E"/>
    <w:rsid w:val="00EB6E41"/>
    <w:rsid w:val="00EB7222"/>
    <w:rsid w:val="00EC1B6B"/>
    <w:rsid w:val="00ED1151"/>
    <w:rsid w:val="00ED2262"/>
    <w:rsid w:val="00ED599B"/>
    <w:rsid w:val="00EE08C9"/>
    <w:rsid w:val="00EF2623"/>
    <w:rsid w:val="00EF2EAF"/>
    <w:rsid w:val="00EF58C3"/>
    <w:rsid w:val="00EF6EB8"/>
    <w:rsid w:val="00F06407"/>
    <w:rsid w:val="00F06851"/>
    <w:rsid w:val="00F06A79"/>
    <w:rsid w:val="00F13AB5"/>
    <w:rsid w:val="00F13BB9"/>
    <w:rsid w:val="00F14AE9"/>
    <w:rsid w:val="00F16F7F"/>
    <w:rsid w:val="00F17DC5"/>
    <w:rsid w:val="00F240F6"/>
    <w:rsid w:val="00F307B4"/>
    <w:rsid w:val="00F31823"/>
    <w:rsid w:val="00F35AD9"/>
    <w:rsid w:val="00F450B8"/>
    <w:rsid w:val="00F61F14"/>
    <w:rsid w:val="00F716C7"/>
    <w:rsid w:val="00F74DF5"/>
    <w:rsid w:val="00F74F66"/>
    <w:rsid w:val="00F7500E"/>
    <w:rsid w:val="00F82CA1"/>
    <w:rsid w:val="00F857B3"/>
    <w:rsid w:val="00F87358"/>
    <w:rsid w:val="00F95804"/>
    <w:rsid w:val="00FA3614"/>
    <w:rsid w:val="00FB09E4"/>
    <w:rsid w:val="00FB2508"/>
    <w:rsid w:val="00FB3660"/>
    <w:rsid w:val="00FC0930"/>
    <w:rsid w:val="00FC45C5"/>
    <w:rsid w:val="00FD052A"/>
    <w:rsid w:val="00FD070F"/>
    <w:rsid w:val="00FD07A9"/>
    <w:rsid w:val="00FD3349"/>
    <w:rsid w:val="00FE50F2"/>
    <w:rsid w:val="00FE7086"/>
    <w:rsid w:val="00FF4270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554B2838"/>
  <w15:docId w15:val="{E3BA425C-AA5F-402E-840C-778F742E1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de-AT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ej-keyword">
    <w:name w:val="ej-keyword"/>
    <w:basedOn w:val="DefaultParagraphFont"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Charis SIL" w:eastAsia="Charis SIL" w:cs="Charis SIL"/>
      <w:color w:val="000000"/>
      <w:sz w:val="24"/>
      <w:szCs w:val="24"/>
      <w:lang w:val="en-US"/>
    </w:r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EndNoteBibliographyTitleChar">
    <w:name w:val="EndNote Bibliography Title Char"/>
    <w:basedOn w:val="NoSpacingChar"/>
    <w:link w:val="EndNoteBibliographyTitl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NoSpacingChar"/>
    <w:link w:val="EndNoteBibliography"/>
    <w:rPr>
      <w:rFonts w:ascii="Calibri" w:hAnsi="Calibri" w:cs="Calibri"/>
      <w:noProof/>
      <w:lang w:val="en-US"/>
    </w:rPr>
  </w:style>
  <w:style w:type="character" w:customStyle="1" w:styleId="tlid-translation">
    <w:name w:val="tlid-translation"/>
    <w:basedOn w:val="DefaultParagraphFont"/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table" w:styleId="PlainTable3">
    <w:name w:val="Plain Table 3"/>
    <w:basedOn w:val="TableNormal"/>
    <w:uiPriority w:val="43"/>
    <w:rsid w:val="00D35D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35D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35DB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DefaultParagraphFont"/>
    <w:rsid w:val="00FD052A"/>
    <w:rPr>
      <w:rFonts w:ascii="NimbusRomNo9L-Regu" w:hAnsi="NimbusRomNo9L-Regu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FD052A"/>
    <w:rPr>
      <w:rFonts w:ascii="NimbusRomNo9L-ReguItal" w:hAnsi="NimbusRomNo9L-ReguItal" w:hint="default"/>
      <w:b w:val="0"/>
      <w:bCs w:val="0"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8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5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1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47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7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82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7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03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01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3993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8266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344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785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5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2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1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60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C5415584AFB23A48B09C41492CF0C7E0" ma:contentTypeVersion="13" ma:contentTypeDescription="새 문서를 만듭니다." ma:contentTypeScope="" ma:versionID="bbf81c5725bf11e847771dcf3b706cfa">
  <xsd:schema xmlns:xsd="http://www.w3.org/2001/XMLSchema" xmlns:xs="http://www.w3.org/2001/XMLSchema" xmlns:p="http://schemas.microsoft.com/office/2006/metadata/properties" xmlns:ns3="78be5a8d-1ed9-4ecd-9a24-5c6a37517500" xmlns:ns4="ed2df076-a1f5-4927-bcd0-7b119606cd5e" targetNamespace="http://schemas.microsoft.com/office/2006/metadata/properties" ma:root="true" ma:fieldsID="c94ac996e14465a8b14a76060c9d1802" ns3:_="" ns4:_="">
    <xsd:import namespace="78be5a8d-1ed9-4ecd-9a24-5c6a37517500"/>
    <xsd:import namespace="ed2df076-a1f5-4927-bcd0-7b119606cd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e5a8d-1ed9-4ecd-9a24-5c6a375175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df076-a1f5-4927-bcd0-7b119606cd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959FC-3BA2-4A1E-88BE-716957B4208D}">
  <ds:schemaRefs>
    <ds:schemaRef ds:uri="78be5a8d-1ed9-4ecd-9a24-5c6a37517500"/>
    <ds:schemaRef ds:uri="http://schemas.microsoft.com/office/2006/documentManagement/types"/>
    <ds:schemaRef ds:uri="http://schemas.microsoft.com/office/2006/metadata/properties"/>
    <ds:schemaRef ds:uri="ed2df076-a1f5-4927-bcd0-7b119606cd5e"/>
    <ds:schemaRef ds:uri="http://schemas.microsoft.com/office/infopath/2007/PartnerControls"/>
    <ds:schemaRef ds:uri="http://purl.org/dc/terms/"/>
    <ds:schemaRef ds:uri="http://purl.org/dc/dcmitype/"/>
    <ds:schemaRef ds:uri="http://www.w3.org/XML/1998/namespace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61AC10B-0678-40A5-9DEA-2E1B113E5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be5a8d-1ed9-4ecd-9a24-5c6a37517500"/>
    <ds:schemaRef ds:uri="ed2df076-a1f5-4927-bcd0-7b119606cd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F6D998-ABC9-45F0-ACA4-4B1091BFE6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1FAB5-F8A8-408D-B08B-FCFCBCAB7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46</Words>
  <Characters>837</Characters>
  <Application>Microsoft Office Word</Application>
  <DocSecurity>0</DocSecurity>
  <Lines>6</Lines>
  <Paragraphs>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cher Michael</dc:creator>
  <cp:keywords/>
  <dc:description/>
  <cp:lastModifiedBy>Subhashini N</cp:lastModifiedBy>
  <cp:revision>6</cp:revision>
  <cp:lastPrinted>2021-02-10T05:57:00Z</cp:lastPrinted>
  <dcterms:created xsi:type="dcterms:W3CDTF">2021-06-18T01:17:00Z</dcterms:created>
  <dcterms:modified xsi:type="dcterms:W3CDTF">2021-06-22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15584AFB23A48B09C41492CF0C7E0</vt:lpwstr>
  </property>
</Properties>
</file>